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7A830" w14:textId="77777777" w:rsidR="007D0C9C" w:rsidRDefault="00E10F89" w:rsidP="009916A1">
      <w:pPr>
        <w:pStyle w:val="Title"/>
      </w:pPr>
      <w:r w:rsidRPr="00C707F3">
        <w:rPr>
          <w:rStyle w:val="PageNumber"/>
        </w:rPr>
        <w:t>Untitled</w:t>
      </w:r>
    </w:p>
    <w:p w14:paraId="4AD7A831" w14:textId="77777777" w:rsidR="007D0C9C" w:rsidRDefault="00E10F89" w:rsidP="00A76712">
      <w:pPr>
        <w:pStyle w:val="Heading1"/>
      </w:pPr>
      <w:bookmarkStart w:id="0" w:name="_Toc151972483"/>
      <w:bookmarkStart w:id="1" w:name="quarto"/>
      <w:r>
        <w:t>Quarto</w:t>
      </w:r>
      <w:bookmarkEnd w:id="0"/>
    </w:p>
    <w:p w14:paraId="4AD7A832" w14:textId="77777777" w:rsidR="007D0C9C" w:rsidRDefault="00E10F89" w:rsidP="00114CEB">
      <w:r>
        <w:t xml:space="preserve">Quarto enables you to weave together content and executable code into a finished document. To learn more about Quarto see </w:t>
      </w:r>
      <w:hyperlink r:id="rId11">
        <w:r>
          <w:rPr>
            <w:rStyle w:val="Hyperlink"/>
          </w:rPr>
          <w:t>https://quarto.org</w:t>
        </w:r>
      </w:hyperlink>
      <w:r>
        <w:t>.</w:t>
      </w:r>
    </w:p>
    <w:p w14:paraId="4AD7A833" w14:textId="77777777" w:rsidR="007D0C9C" w:rsidRDefault="00E10F89">
      <w:pPr>
        <w:pStyle w:val="Heading2"/>
      </w:pPr>
      <w:bookmarkStart w:id="2" w:name="_Toc151972484"/>
      <w:bookmarkStart w:id="3" w:name="running-code"/>
      <w:bookmarkEnd w:id="1"/>
      <w:r>
        <w:t>Running Code</w:t>
      </w:r>
      <w:bookmarkEnd w:id="2"/>
    </w:p>
    <w:p w14:paraId="4AD7A834" w14:textId="77777777" w:rsidR="007D0C9C" w:rsidRDefault="00E10F89" w:rsidP="00E10F89"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AD7A835" w14:textId="77777777" w:rsidR="007D0C9C" w:rsidRDefault="00E10F89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4AD7A836" w14:textId="77777777" w:rsidR="007D0C9C" w:rsidRDefault="00E10F89">
      <w:pPr>
        <w:pStyle w:val="SourceCode"/>
      </w:pPr>
      <w:r>
        <w:rPr>
          <w:rStyle w:val="VerbatimChar"/>
        </w:rPr>
        <w:t>[1] 2</w:t>
      </w:r>
    </w:p>
    <w:p w14:paraId="4AD7A837" w14:textId="77777777" w:rsidR="007D0C9C" w:rsidRPr="00E10F89" w:rsidRDefault="00E10F89" w:rsidP="00E10F89">
      <w:pPr>
        <w:pStyle w:val="Heading4"/>
      </w:pPr>
      <w:r w:rsidRPr="00E10F89">
        <w:t xml:space="preserve">You can add options to executable code like </w:t>
      </w:r>
      <w:proofErr w:type="gramStart"/>
      <w:r w:rsidRPr="00E10F89">
        <w:t>this</w:t>
      </w:r>
      <w:proofErr w:type="gramEnd"/>
    </w:p>
    <w:p w14:paraId="4AD7A838" w14:textId="77777777" w:rsidR="007D0C9C" w:rsidRDefault="00E10F89">
      <w:pPr>
        <w:pStyle w:val="SourceCode"/>
      </w:pPr>
      <w:r>
        <w:rPr>
          <w:rStyle w:val="VerbatimChar"/>
        </w:rPr>
        <w:t>[1] 4</w:t>
      </w:r>
    </w:p>
    <w:p w14:paraId="4AD7A839" w14:textId="77777777" w:rsidR="007D0C9C" w:rsidRDefault="00E10F89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  <w:bookmarkEnd w:id="3"/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1458259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0D835A" w14:textId="6AF89A3A" w:rsidR="00E10F89" w:rsidRDefault="00E10F89">
          <w:pPr>
            <w:pStyle w:val="TOCHeading"/>
          </w:pPr>
          <w:r>
            <w:t>Contents</w:t>
          </w:r>
        </w:p>
        <w:p w14:paraId="76978548" w14:textId="3EF69A83" w:rsidR="00E10F89" w:rsidRDefault="00E10F8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972483" w:history="1">
            <w:r w:rsidRPr="001941F8">
              <w:rPr>
                <w:rStyle w:val="Hyperlink"/>
                <w:noProof/>
              </w:rPr>
              <w:t>Quar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72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116CA" w14:textId="58FBA619" w:rsidR="00E10F89" w:rsidRDefault="00114CE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1972484" w:history="1">
            <w:r w:rsidR="00E10F89" w:rsidRPr="001941F8">
              <w:rPr>
                <w:rStyle w:val="Hyperlink"/>
                <w:noProof/>
              </w:rPr>
              <w:t>Running Code</w:t>
            </w:r>
            <w:r w:rsidR="00E10F89">
              <w:rPr>
                <w:noProof/>
                <w:webHidden/>
              </w:rPr>
              <w:tab/>
            </w:r>
            <w:r w:rsidR="00E10F89">
              <w:rPr>
                <w:noProof/>
                <w:webHidden/>
              </w:rPr>
              <w:fldChar w:fldCharType="begin"/>
            </w:r>
            <w:r w:rsidR="00E10F89">
              <w:rPr>
                <w:noProof/>
                <w:webHidden/>
              </w:rPr>
              <w:instrText xml:space="preserve"> PAGEREF _Toc151972484 \h </w:instrText>
            </w:r>
            <w:r w:rsidR="00E10F89">
              <w:rPr>
                <w:noProof/>
                <w:webHidden/>
              </w:rPr>
            </w:r>
            <w:r w:rsidR="00E10F89">
              <w:rPr>
                <w:noProof/>
                <w:webHidden/>
              </w:rPr>
              <w:fldChar w:fldCharType="separate"/>
            </w:r>
            <w:r w:rsidR="00E10F89">
              <w:rPr>
                <w:noProof/>
                <w:webHidden/>
              </w:rPr>
              <w:t>1</w:t>
            </w:r>
            <w:r w:rsidR="00E10F89">
              <w:rPr>
                <w:noProof/>
                <w:webHidden/>
              </w:rPr>
              <w:fldChar w:fldCharType="end"/>
            </w:r>
          </w:hyperlink>
        </w:p>
        <w:p w14:paraId="46751219" w14:textId="491FFB4D" w:rsidR="00E10F89" w:rsidRDefault="00E10F89">
          <w:r>
            <w:rPr>
              <w:b/>
              <w:bCs/>
              <w:noProof/>
            </w:rPr>
            <w:fldChar w:fldCharType="end"/>
          </w:r>
        </w:p>
      </w:sdtContent>
    </w:sdt>
    <w:p w14:paraId="20136006" w14:textId="77777777" w:rsidR="00E10F89" w:rsidRPr="00E10F89" w:rsidRDefault="00E10F89" w:rsidP="00E10F89">
      <w:pPr>
        <w:pStyle w:val="BodyText"/>
      </w:pPr>
    </w:p>
    <w:sectPr w:rsidR="00E10F89" w:rsidRPr="00E10F89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7A83E" w14:textId="77777777" w:rsidR="00E10F89" w:rsidRDefault="00E10F89">
      <w:pPr>
        <w:spacing w:after="0"/>
      </w:pPr>
      <w:r>
        <w:separator/>
      </w:r>
    </w:p>
  </w:endnote>
  <w:endnote w:type="continuationSeparator" w:id="0">
    <w:p w14:paraId="4AD7A840" w14:textId="77777777" w:rsidR="00E10F89" w:rsidRDefault="00E10F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284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A892B" w14:textId="153CA0A3" w:rsidR="00E10F89" w:rsidRDefault="00E10F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F161C9" w14:textId="77777777" w:rsidR="00E10F89" w:rsidRDefault="00E10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7A83A" w14:textId="77777777" w:rsidR="007D0C9C" w:rsidRDefault="00E10F89">
      <w:r>
        <w:separator/>
      </w:r>
    </w:p>
  </w:footnote>
  <w:footnote w:type="continuationSeparator" w:id="0">
    <w:p w14:paraId="4AD7A83B" w14:textId="77777777" w:rsidR="007D0C9C" w:rsidRDefault="00E10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B67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8299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0C9C"/>
    <w:rsid w:val="00114CEB"/>
    <w:rsid w:val="007D0C9C"/>
    <w:rsid w:val="009916A1"/>
    <w:rsid w:val="00A76712"/>
    <w:rsid w:val="00C707F3"/>
    <w:rsid w:val="00E1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7A830"/>
  <w15:docId w15:val="{5BA71210-560B-4A15-94C5-5E53072E8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67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10F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14CEB"/>
    <w:pPr>
      <w:spacing w:before="60" w:after="60" w:line="160" w:lineRule="exact"/>
    </w:pPr>
    <w:rPr>
      <w:i/>
      <w:sz w:val="20"/>
    </w:rPr>
  </w:style>
  <w:style w:type="paragraph" w:styleId="Title">
    <w:name w:val="Title"/>
    <w:basedOn w:val="Normal"/>
    <w:next w:val="BodyText"/>
    <w:qFormat/>
    <w:rsid w:val="00C707F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0F89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7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10F8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E10F8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10F89"/>
    <w:pPr>
      <w:spacing w:after="100"/>
      <w:ind w:left="240"/>
    </w:pPr>
  </w:style>
  <w:style w:type="paragraph" w:styleId="Header">
    <w:name w:val="header"/>
    <w:basedOn w:val="Normal"/>
    <w:link w:val="HeaderChar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10F89"/>
  </w:style>
  <w:style w:type="paragraph" w:styleId="Footer">
    <w:name w:val="footer"/>
    <w:basedOn w:val="Normal"/>
    <w:link w:val="FooterChar"/>
    <w:uiPriority w:val="99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10F89"/>
  </w:style>
  <w:style w:type="character" w:styleId="PageNumber">
    <w:name w:val="page number"/>
    <w:basedOn w:val="DefaultParagraphFont"/>
    <w:rsid w:val="00C7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quarto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5d4ba5-ac50-4ccb-8f38-68d250b34105" xsi:nil="true"/>
    <lcf76f155ced4ddcb4097134ff3c332f xmlns="3073c576-dbcc-4dca-a8e5-ccf7a0688d9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DBC3A86B10A4085B52F181C274AA0" ma:contentTypeVersion="15" ma:contentTypeDescription="Create a new document." ma:contentTypeScope="" ma:versionID="5fd1a842694638f83c0368e938b836db">
  <xsd:schema xmlns:xsd="http://www.w3.org/2001/XMLSchema" xmlns:xs="http://www.w3.org/2001/XMLSchema" xmlns:p="http://schemas.microsoft.com/office/2006/metadata/properties" xmlns:ns2="3073c576-dbcc-4dca-a8e5-ccf7a0688d93" xmlns:ns3="a95d4ba5-ac50-4ccb-8f38-68d250b34105" targetNamespace="http://schemas.microsoft.com/office/2006/metadata/properties" ma:root="true" ma:fieldsID="94cc445afcc642aee4df2ae1f5e01e9e" ns2:_="" ns3:_="">
    <xsd:import namespace="3073c576-dbcc-4dca-a8e5-ccf7a0688d93"/>
    <xsd:import namespace="a95d4ba5-ac50-4ccb-8f38-68d250b3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3c576-dbcc-4dca-a8e5-ccf7a0688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8778b73-eb36-4b15-bd63-2781cd04a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d4ba5-ac50-4ccb-8f38-68d250b3410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d9deb43-fa9b-48cb-ae85-674f49a44845}" ma:internalName="TaxCatchAll" ma:showField="CatchAllData" ma:web="a95d4ba5-ac50-4ccb-8f38-68d250b3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736F6-A9E3-47C5-8C96-B074087B3E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186090-BFBE-456E-BBFB-E9CCA0874CDA}">
  <ds:schemaRefs>
    <ds:schemaRef ds:uri="http://schemas.microsoft.com/office/2006/metadata/properties"/>
    <ds:schemaRef ds:uri="http://schemas.microsoft.com/office/infopath/2007/PartnerControls"/>
    <ds:schemaRef ds:uri="a95d4ba5-ac50-4ccb-8f38-68d250b34105"/>
    <ds:schemaRef ds:uri="3073c576-dbcc-4dca-a8e5-ccf7a0688d93"/>
  </ds:schemaRefs>
</ds:datastoreItem>
</file>

<file path=customXml/itemProps3.xml><?xml version="1.0" encoding="utf-8"?>
<ds:datastoreItem xmlns:ds="http://schemas.openxmlformats.org/officeDocument/2006/customXml" ds:itemID="{16A19D5F-DFD2-43FE-89ED-4AD49C14E9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B992F0-7300-45F9-AB08-DD6C67E492A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Kiss Marton</cp:lastModifiedBy>
  <cp:revision>6</cp:revision>
  <dcterms:created xsi:type="dcterms:W3CDTF">2023-11-27T09:08:00Z</dcterms:created>
  <dcterms:modified xsi:type="dcterms:W3CDTF">2023-11-2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ContentTypeId">
    <vt:lpwstr>0x010100F0ADBC3A86B10A4085B52F181C274AA0</vt:lpwstr>
  </property>
  <property fmtid="{D5CDD505-2E9C-101B-9397-08002B2CF9AE}" pid="10" name="MediaServiceImageTags">
    <vt:lpwstr/>
  </property>
</Properties>
</file>